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5A3F70" w14:textId="4E82CA62" w:rsidR="00362E61" w:rsidRDefault="004D6C23">
      <w:pPr>
        <w:pStyle w:val="Title"/>
      </w:pPr>
      <w:r>
        <w:t xml:space="preserve">Feedback for Project Number </w:t>
      </w:r>
      <w:r w:rsidR="008015F0">
        <w:t>5</w:t>
      </w:r>
    </w:p>
    <w:p w14:paraId="4C9469A7" w14:textId="77777777" w:rsidR="00362E61" w:rsidRDefault="004D6C23">
      <w:pPr>
        <w:pStyle w:val="Heading2"/>
      </w:pPr>
      <w:bookmarkStart w:id="0" w:name="instructions"/>
      <w:bookmarkStart w:id="1" w:name="feedback-below"/>
      <w:bookmarkEnd w:id="0"/>
      <w:bookmarkEnd w:id="1"/>
      <w:r>
        <w:t>Feedback Below</w:t>
      </w:r>
    </w:p>
    <w:p w14:paraId="74A608F3" w14:textId="4D56F6E5" w:rsidR="00362E61" w:rsidRDefault="004D6C23">
      <w:pPr>
        <w:pStyle w:val="FirstParagraph"/>
        <w:rPr>
          <w:b/>
        </w:rPr>
      </w:pPr>
      <w:r>
        <w:rPr>
          <w:b/>
        </w:rPr>
        <w:t>What did you first notice about this project?</w:t>
      </w:r>
    </w:p>
    <w:p w14:paraId="1C4A86C9" w14:textId="10DC135A" w:rsidR="008015F0" w:rsidRDefault="00D178BD" w:rsidP="008015F0">
      <w:pPr>
        <w:pStyle w:val="BodyText"/>
      </w:pPr>
      <w:r>
        <w:t xml:space="preserve">When opening the Shiny App, I first noticed the color scheme of the home screen pie chart that displays the popularity of peripheral brands. Additionally, I noticed the interactivity created by the author on the left-hand and upper panel of the app. Right off the bat, I’m able to toggle with various variables, and it appears that the author did some extensive preparation to view many different views of the data. </w:t>
      </w:r>
    </w:p>
    <w:p w14:paraId="2676B599" w14:textId="77777777" w:rsidR="008015F0" w:rsidRPr="008015F0" w:rsidRDefault="008015F0" w:rsidP="008015F0">
      <w:pPr>
        <w:pStyle w:val="BodyText"/>
      </w:pPr>
    </w:p>
    <w:p w14:paraId="20B257F4" w14:textId="332176BD" w:rsidR="00362E61" w:rsidRDefault="004D6C23">
      <w:pPr>
        <w:pStyle w:val="BodyText"/>
        <w:rPr>
          <w:b/>
        </w:rPr>
      </w:pPr>
      <w:r>
        <w:rPr>
          <w:b/>
        </w:rPr>
        <w:t>What was this project’s main story?</w:t>
      </w:r>
    </w:p>
    <w:p w14:paraId="25D5076E" w14:textId="5ED05668" w:rsidR="008015F0" w:rsidRPr="005F5598" w:rsidRDefault="005F5598">
      <w:pPr>
        <w:pStyle w:val="BodyText"/>
        <w:rPr>
          <w:bCs/>
        </w:rPr>
      </w:pPr>
      <w:r>
        <w:rPr>
          <w:bCs/>
        </w:rPr>
        <w:t xml:space="preserve">Based on my observations, the project’s main story is to offer a variety of data views on the video game “Counter-Strike: Global Offensive”. With this tool, I am able to gain insights on the popularity of specific players, equipment, and other categories by country. </w:t>
      </w:r>
    </w:p>
    <w:p w14:paraId="7F1355DA" w14:textId="77777777" w:rsidR="008015F0" w:rsidRDefault="008015F0">
      <w:pPr>
        <w:pStyle w:val="BodyText"/>
      </w:pPr>
    </w:p>
    <w:p w14:paraId="74E4E0E9" w14:textId="23D197CA" w:rsidR="00362E61" w:rsidRDefault="004D6C23">
      <w:pPr>
        <w:pStyle w:val="BodyText"/>
        <w:rPr>
          <w:b/>
        </w:rPr>
      </w:pPr>
      <w:r>
        <w:rPr>
          <w:b/>
        </w:rPr>
        <w:t>What were some areas of improvement?</w:t>
      </w:r>
    </w:p>
    <w:p w14:paraId="3AB8E325" w14:textId="5F993B1F" w:rsidR="008015F0" w:rsidRPr="00F50B17" w:rsidRDefault="00F50B17">
      <w:pPr>
        <w:pStyle w:val="BodyText"/>
        <w:rPr>
          <w:bCs/>
        </w:rPr>
      </w:pPr>
      <w:r>
        <w:rPr>
          <w:bCs/>
        </w:rPr>
        <w:t>An area of improvement would be to have text beneath the title with an overview of what the Shiny App can do. This will ensure that a user can pick up on the content a lot quicker and be able to gain insights from the views.</w:t>
      </w:r>
    </w:p>
    <w:p w14:paraId="229CB24E" w14:textId="77777777" w:rsidR="008015F0" w:rsidRDefault="008015F0">
      <w:pPr>
        <w:pStyle w:val="BodyText"/>
      </w:pPr>
    </w:p>
    <w:p w14:paraId="0B955078" w14:textId="70712842" w:rsidR="00362E61" w:rsidRDefault="004D6C23">
      <w:pPr>
        <w:pStyle w:val="BodyText"/>
        <w:rPr>
          <w:b/>
        </w:rPr>
      </w:pPr>
      <w:r>
        <w:rPr>
          <w:b/>
        </w:rPr>
        <w:t>What elements would you add to this project?</w:t>
      </w:r>
    </w:p>
    <w:p w14:paraId="40226895" w14:textId="736FE453" w:rsidR="008015F0" w:rsidRPr="00F21799" w:rsidRDefault="00F21799">
      <w:pPr>
        <w:pStyle w:val="BodyText"/>
        <w:rPr>
          <w:bCs/>
        </w:rPr>
      </w:pPr>
      <w:r w:rsidRPr="00F21799">
        <w:rPr>
          <w:bCs/>
        </w:rPr>
        <w:t xml:space="preserve">It would be really cool </w:t>
      </w:r>
      <w:r>
        <w:rPr>
          <w:bCs/>
        </w:rPr>
        <w:t>if there was a geographic view incorporated into the Shiny App. This would offer additional color on the split by country data views.</w:t>
      </w:r>
    </w:p>
    <w:p w14:paraId="09DA781D" w14:textId="77777777" w:rsidR="008015F0" w:rsidRDefault="008015F0">
      <w:pPr>
        <w:pStyle w:val="BodyText"/>
      </w:pPr>
    </w:p>
    <w:p w14:paraId="7A3CCEF3" w14:textId="1D3EA8A9" w:rsidR="00362E61" w:rsidRDefault="004D6C23">
      <w:pPr>
        <w:pStyle w:val="BodyText"/>
        <w:rPr>
          <w:b/>
        </w:rPr>
      </w:pPr>
      <w:r>
        <w:rPr>
          <w:b/>
        </w:rPr>
        <w:t>What were some successful elements of this project?</w:t>
      </w:r>
    </w:p>
    <w:p w14:paraId="1911E95F" w14:textId="2C35BE07" w:rsidR="008015F0" w:rsidRPr="00F21799" w:rsidRDefault="00F21799">
      <w:pPr>
        <w:pStyle w:val="BodyText"/>
        <w:rPr>
          <w:bCs/>
        </w:rPr>
      </w:pPr>
      <w:r w:rsidRPr="00F21799">
        <w:rPr>
          <w:bCs/>
        </w:rPr>
        <w:t>I think</w:t>
      </w:r>
      <w:r>
        <w:rPr>
          <w:bCs/>
        </w:rPr>
        <w:t xml:space="preserve"> the variety of angles that we can view the data is impressive. There are various chart types and category tabs that make this very interactive.</w:t>
      </w:r>
    </w:p>
    <w:p w14:paraId="32879FB6" w14:textId="77777777" w:rsidR="008015F0" w:rsidRDefault="008015F0">
      <w:pPr>
        <w:pStyle w:val="BodyText"/>
      </w:pPr>
    </w:p>
    <w:sectPr w:rsidR="008015F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4164A6" w14:textId="77777777" w:rsidR="004D6C23" w:rsidRDefault="004D6C23">
      <w:pPr>
        <w:spacing w:after="0"/>
      </w:pPr>
      <w:r>
        <w:separator/>
      </w:r>
    </w:p>
  </w:endnote>
  <w:endnote w:type="continuationSeparator" w:id="0">
    <w:p w14:paraId="57A6201E" w14:textId="77777777" w:rsidR="004D6C23" w:rsidRDefault="004D6C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80E33C" w14:textId="77777777" w:rsidR="008015F0" w:rsidRDefault="008015F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7B7C3E" w14:textId="43CDBC34" w:rsidR="008015F0" w:rsidRDefault="00F21799" w:rsidP="00F21799">
    <w:pPr>
      <w:pStyle w:val="Footer"/>
      <w:jc w:val="center"/>
    </w:pPr>
    <w:bookmarkStart w:id="2" w:name="TITUS1FooterPrimary"/>
    <w:r w:rsidRPr="00F21799">
      <w:rPr>
        <w:color w:val="000000"/>
        <w:sz w:val="17"/>
      </w:rPr>
      <w:t> </w:t>
    </w:r>
    <w:bookmarkEnd w:id="2"/>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689718" w14:textId="77777777" w:rsidR="008015F0" w:rsidRDefault="008015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3598829" w14:textId="77777777" w:rsidR="004D6C23" w:rsidRDefault="004D6C23">
      <w:r>
        <w:separator/>
      </w:r>
    </w:p>
  </w:footnote>
  <w:footnote w:type="continuationSeparator" w:id="0">
    <w:p w14:paraId="496ADE72" w14:textId="77777777" w:rsidR="004D6C23" w:rsidRDefault="004D6C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CA7C56" w14:textId="77777777" w:rsidR="008015F0" w:rsidRDefault="008015F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296C52" w14:textId="77777777" w:rsidR="008015F0" w:rsidRDefault="008015F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3BE71C6" w14:textId="77777777" w:rsidR="008015F0" w:rsidRDefault="008015F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D7011236"/>
    <w:multiLevelType w:val="multilevel"/>
    <w:tmpl w:val="D84C75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27016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62E61"/>
    <w:rsid w:val="004D6C23"/>
    <w:rsid w:val="004E29B3"/>
    <w:rsid w:val="00590D07"/>
    <w:rsid w:val="005F5598"/>
    <w:rsid w:val="00784D58"/>
    <w:rsid w:val="008015F0"/>
    <w:rsid w:val="008D6863"/>
    <w:rsid w:val="00B41191"/>
    <w:rsid w:val="00B86B75"/>
    <w:rsid w:val="00BC48D5"/>
    <w:rsid w:val="00C36279"/>
    <w:rsid w:val="00D178BD"/>
    <w:rsid w:val="00E315A3"/>
    <w:rsid w:val="00F21799"/>
    <w:rsid w:val="00F50B1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AEFF0C"/>
  <w15:docId w15:val="{83B0E2E1-2195-47C5-93B3-AE02667D29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015F0"/>
    <w:pPr>
      <w:tabs>
        <w:tab w:val="center" w:pos="4680"/>
        <w:tab w:val="right" w:pos="9360"/>
      </w:tabs>
      <w:spacing w:after="0"/>
    </w:pPr>
  </w:style>
  <w:style w:type="character" w:customStyle="1" w:styleId="HeaderChar">
    <w:name w:val="Header Char"/>
    <w:basedOn w:val="DefaultParagraphFont"/>
    <w:link w:val="Header"/>
    <w:rsid w:val="008015F0"/>
  </w:style>
  <w:style w:type="paragraph" w:styleId="Footer">
    <w:name w:val="footer"/>
    <w:basedOn w:val="Normal"/>
    <w:link w:val="FooterChar"/>
    <w:unhideWhenUsed/>
    <w:rsid w:val="008015F0"/>
    <w:pPr>
      <w:tabs>
        <w:tab w:val="center" w:pos="4680"/>
        <w:tab w:val="right" w:pos="9360"/>
      </w:tabs>
      <w:spacing w:after="0"/>
    </w:pPr>
  </w:style>
  <w:style w:type="character" w:customStyle="1" w:styleId="FooterChar">
    <w:name w:val="Footer Char"/>
    <w:basedOn w:val="DefaultParagraphFont"/>
    <w:link w:val="Footer"/>
    <w:rsid w:val="008015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799411-61DC-4064-961A-05ADFC2BE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Pages>
  <Words>260</Words>
  <Characters>1226</Characters>
  <Application>Microsoft Office Word</Application>
  <DocSecurity>0</DocSecurity>
  <Lines>26</Lines>
  <Paragraphs>14</Paragraphs>
  <ScaleCrop>false</ScaleCrop>
  <Company/>
  <LinksUpToDate>false</LinksUpToDate>
  <CharactersWithSpaces>1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Martinez, Rudy</dc:creator>
  <cp:keywords>Select Classification Level, Internal, Public</cp:keywords>
  <cp:lastModifiedBy>Martinez, Rudy</cp:lastModifiedBy>
  <cp:revision>6</cp:revision>
  <dcterms:created xsi:type="dcterms:W3CDTF">2021-05-10T17:56:00Z</dcterms:created>
  <dcterms:modified xsi:type="dcterms:W3CDTF">2021-05-10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fb0a3100-faf2-47e7-9ee1-9f73cc0825bc</vt:lpwstr>
  </property>
  <property fmtid="{D5CDD505-2E9C-101B-9397-08002B2CF9AE}" pid="3" name="PreClass">
    <vt:lpwstr>True</vt:lpwstr>
  </property>
  <property fmtid="{D5CDD505-2E9C-101B-9397-08002B2CF9AE}" pid="4" name="Classification">
    <vt:lpwstr>Public</vt:lpwstr>
  </property>
</Properties>
</file>